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587031" w14:textId="77777777" w:rsidR="001C2192" w:rsidRDefault="009F352A" w:rsidP="009F352A">
      <w:pPr>
        <w:rPr>
          <w:b/>
          <w:sz w:val="24"/>
          <w:szCs w:val="24"/>
          <w:rFonts w:ascii="Arial" w:hAnsi="Arial" w:cs="Arial"/>
        </w:rPr>
      </w:pPr>
      <w:r>
        <w:rPr>
          <w:b/>
          <w:sz w:val="24"/>
          <w:rFonts w:ascii="Arial" w:hAnsi="Arial"/>
        </w:rPr>
        <w:t xml:space="preserve">Rozwiązania pomiarowe skracają czas testowania obrabiarek nawet o 6,5 godziny</w:t>
      </w:r>
    </w:p>
    <w:p w14:paraId="1AE252D3" w14:textId="77777777" w:rsidR="001C2192" w:rsidRDefault="001C2192" w:rsidP="009F352A">
      <w:pPr>
        <w:rPr>
          <w:rFonts w:ascii="Arial" w:hAnsi="Arial" w:cs="Arial"/>
          <w:b/>
          <w:sz w:val="24"/>
          <w:szCs w:val="24"/>
        </w:rPr>
      </w:pPr>
    </w:p>
    <w:p w14:paraId="6F6E131A" w14:textId="20D4B2F6" w:rsidR="009F352A" w:rsidRPr="001C2192" w:rsidRDefault="009F352A" w:rsidP="001C2192">
      <w:pPr>
        <w:rPr>
          <w:b/>
          <w:sz w:val="24"/>
          <w:szCs w:val="24"/>
          <w:rFonts w:ascii="Arial" w:hAnsi="Arial" w:cs="Arial"/>
        </w:rPr>
      </w:pPr>
      <w:r>
        <w:rPr>
          <w:rFonts w:ascii="Arial" w:hAnsi="Arial"/>
        </w:rPr>
        <w:t xml:space="preserve">Producent obrabiarek, StankoMachComplex, stanął przed dylematem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W związku z gwałtownym wzrostem zapotrzebowania na coraz szerszy asortyment obrabiarek, rygorystyczne procedury testowania produktów firmy stały się źródłem wąskiego gardła w produkcji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Potrzebne było przyśpieszenie realizacji badań przy jednoczesnym zwiększeniu dokładności precyzyjnych pomiarów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Odpowiedzią było połączenie rozwiązań pomiarowych firmy Renishaw.</w:t>
      </w:r>
    </w:p>
    <w:p w14:paraId="4DBAC2A9" w14:textId="77777777" w:rsidR="00941D0F" w:rsidRPr="001C2192" w:rsidRDefault="00941D0F" w:rsidP="001C2192">
      <w:pPr>
        <w:rPr>
          <w:rFonts w:ascii="Arial" w:hAnsi="Arial" w:cs="Arial"/>
        </w:rPr>
      </w:pPr>
    </w:p>
    <w:p w14:paraId="09F6599B" w14:textId="77777777" w:rsidR="001C2192" w:rsidRPr="001C2192" w:rsidRDefault="001C2192" w:rsidP="001C2192">
      <w:pPr>
        <w:rPr>
          <w:b/>
          <w:bCs/>
          <w:rFonts w:ascii="Arial" w:hAnsi="Arial" w:cs="Arial"/>
        </w:rPr>
      </w:pPr>
      <w:r>
        <w:rPr>
          <w:b/>
          <w:rFonts w:ascii="Arial" w:hAnsi="Arial"/>
        </w:rPr>
        <w:t xml:space="preserve">Dodatkowe informacje</w:t>
      </w:r>
    </w:p>
    <w:p w14:paraId="637042BF" w14:textId="77777777" w:rsidR="001C2192" w:rsidRPr="001C2192" w:rsidRDefault="001C2192" w:rsidP="001C2192">
      <w:pPr>
        <w:rPr>
          <w:rFonts w:ascii="Arial" w:hAnsi="Arial" w:cs="Arial"/>
        </w:rPr>
      </w:pPr>
    </w:p>
    <w:p w14:paraId="4A5B0C69" w14:textId="4AD834D9" w:rsidR="001C2192" w:rsidRPr="001C2192" w:rsidRDefault="001C2192" w:rsidP="001C2192">
      <w:pPr>
        <w:rPr>
          <w:rFonts w:ascii="Arial" w:hAnsi="Arial" w:cs="Arial"/>
        </w:rPr>
      </w:pPr>
      <w:r>
        <w:rPr>
          <w:rFonts w:ascii="Arial" w:hAnsi="Arial"/>
        </w:rPr>
        <w:t xml:space="preserve">StankoMachComplex jest uznanym producentem szerokiej gamy precyzyjnych obrabiarek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Zapewnia również kompleksową pomoc techniczną, w tym usługi programowania CNC, napraw i modernizacji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Siedziba firmy znajduje się mieście Twer, 180 km na północny zachód od Moskwy. Firma dostarcza tokarki i frezarki do klientów w 45 krajach związkowych Federacji Rosyjskiej..</w:t>
      </w:r>
    </w:p>
    <w:p w14:paraId="0C7CD576" w14:textId="77777777" w:rsidR="001C2192" w:rsidRPr="001C2192" w:rsidRDefault="001C2192" w:rsidP="001C2192">
      <w:pPr>
        <w:rPr>
          <w:rFonts w:ascii="Arial" w:hAnsi="Arial" w:cs="Arial"/>
        </w:rPr>
      </w:pPr>
    </w:p>
    <w:p w14:paraId="402CF817" w14:textId="2C15D986" w:rsidR="001C2192" w:rsidRPr="001C2192" w:rsidRDefault="001C2192" w:rsidP="001C2192">
      <w:pPr>
        <w:rPr>
          <w:rFonts w:ascii="Arial" w:hAnsi="Arial" w:cs="Arial"/>
        </w:rPr>
      </w:pPr>
      <w:r>
        <w:rPr>
          <w:rFonts w:ascii="Arial" w:hAnsi="Arial"/>
        </w:rPr>
        <w:t xml:space="preserve">Jakość jest podstawą etosu firmy od początku jej istnienia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Obrabiarki StankoMachComplex spełniają bardzo surowe specyfikacje produktów, rosyjskie normy państwowe oraz międzynarodowe normy jakości ISO 9000.</w:t>
      </w:r>
    </w:p>
    <w:p w14:paraId="5D46B25C" w14:textId="7C35549A" w:rsidR="001C2192" w:rsidRPr="001C2192" w:rsidRDefault="001C2192" w:rsidP="001C2192">
      <w:pPr>
        <w:rPr>
          <w:rFonts w:ascii="Arial" w:hAnsi="Arial" w:cs="Arial"/>
        </w:rPr>
      </w:pPr>
    </w:p>
    <w:p w14:paraId="24FB8857" w14:textId="63432E8F" w:rsidR="001C2192" w:rsidRPr="001C2192" w:rsidRDefault="001C2192" w:rsidP="001C2192">
      <w:pPr>
        <w:rPr>
          <w:rFonts w:ascii="Arial" w:hAnsi="Arial" w:cs="Arial"/>
        </w:rPr>
      </w:pPr>
      <w:r>
        <w:rPr>
          <w:rFonts w:ascii="Arial" w:hAnsi="Arial"/>
        </w:rPr>
        <w:t xml:space="preserve">Każda obrabiarka opuszczająca fabrykę w Twerze została poddana intensywnemu procesowi weryfikacji, na który składają się: testy bez obciążenia, testy z obciążeniem i testy dokładności geometrycznej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Najważniejsze są precyzja i powtarzalność produktu.</w:t>
      </w:r>
    </w:p>
    <w:p w14:paraId="32DCF56B" w14:textId="77777777" w:rsidR="00941D0F" w:rsidRPr="001C2192" w:rsidRDefault="00941D0F" w:rsidP="001C2192">
      <w:pPr>
        <w:rPr>
          <w:rFonts w:ascii="Arial" w:hAnsi="Arial" w:cs="Arial"/>
          <w:b/>
        </w:rPr>
      </w:pPr>
    </w:p>
    <w:p w14:paraId="05997888" w14:textId="77777777" w:rsidR="006A51F2" w:rsidRDefault="00941D0F" w:rsidP="001C2192">
      <w:pPr>
        <w:rPr>
          <w:b/>
          <w:rFonts w:ascii="Arial" w:hAnsi="Arial" w:cs="Arial"/>
        </w:rPr>
      </w:pPr>
      <w:r>
        <w:rPr>
          <w:b/>
          <w:rFonts w:ascii="Arial" w:hAnsi="Arial"/>
        </w:rPr>
        <w:t xml:space="preserve">Wyzwanie</w:t>
      </w:r>
    </w:p>
    <w:p w14:paraId="1B2261B0" w14:textId="77777777" w:rsidR="006A51F2" w:rsidRDefault="006A51F2" w:rsidP="001C2192">
      <w:pPr>
        <w:rPr>
          <w:rFonts w:ascii="Arial" w:hAnsi="Arial" w:cs="Arial"/>
          <w:b/>
        </w:rPr>
      </w:pPr>
    </w:p>
    <w:p w14:paraId="4F3082A0" w14:textId="6BB1B2B9" w:rsidR="001C2192" w:rsidRPr="001C2192" w:rsidRDefault="001C2192" w:rsidP="001C2192">
      <w:pPr>
        <w:rPr>
          <w:b/>
          <w:rFonts w:ascii="Arial" w:hAnsi="Arial" w:cs="Arial"/>
        </w:rPr>
      </w:pPr>
      <w:r>
        <w:rPr>
          <w:rFonts w:ascii="Arial" w:hAnsi="Arial"/>
        </w:rPr>
        <w:t xml:space="preserve">O sukcesie handlowym StankoMachComplex świadczą dane dotyczące produkcji firmy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W ciągu pierwszych 20 lat działalności firma wyprodukowała ponad 4000 tokarek i frezarek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Wpływ rosnącego popytu, zwiększonej wielkości produkcji i szybko poszerzanego asortymentu obrabiarek wywierają jednak coraz większą presję na rygorystyczne procedury testowania.</w:t>
      </w:r>
    </w:p>
    <w:p w14:paraId="0964BEDE" w14:textId="77777777" w:rsidR="001C2192" w:rsidRPr="001C2192" w:rsidRDefault="001C2192" w:rsidP="001C2192">
      <w:pPr>
        <w:rPr>
          <w:rFonts w:ascii="Arial" w:hAnsi="Arial" w:cs="Arial"/>
        </w:rPr>
      </w:pPr>
    </w:p>
    <w:p w14:paraId="13101A55" w14:textId="48FF68D0" w:rsidR="001C2192" w:rsidRPr="001C2192" w:rsidRDefault="001C2192" w:rsidP="001C2192">
      <w:pPr>
        <w:rPr>
          <w:rFonts w:ascii="Arial" w:hAnsi="Arial" w:cs="Arial"/>
        </w:rPr>
      </w:pPr>
      <w:r>
        <w:rPr>
          <w:rFonts w:ascii="Arial" w:hAnsi="Arial"/>
        </w:rPr>
        <w:t xml:space="preserve">W pierwszych latach działalności firma stosowała ręczne metody stosując czujniki zegarowe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W krótkim czasie okazało się, że podejście to jest przestarzałe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Testowanie było czasochłonne, pomiary rejestrowano ręcznie, a czynnik ludzki stanowił problem z odtwarzalnością pomiarów i ich interpretacją.</w:t>
      </w:r>
    </w:p>
    <w:p w14:paraId="4E1EA60D" w14:textId="77777777" w:rsidR="001C2192" w:rsidRPr="001C2192" w:rsidRDefault="001C2192" w:rsidP="001C2192">
      <w:pPr>
        <w:rPr>
          <w:rFonts w:ascii="Arial" w:hAnsi="Arial" w:cs="Arial"/>
        </w:rPr>
      </w:pPr>
    </w:p>
    <w:p w14:paraId="6BCED910" w14:textId="08D519F7" w:rsidR="001C2192" w:rsidRPr="001C2192" w:rsidRDefault="001C2192" w:rsidP="001C2192">
      <w:pPr>
        <w:rPr>
          <w:rFonts w:ascii="Arial" w:hAnsi="Arial" w:cs="Arial"/>
        </w:rPr>
      </w:pPr>
      <w:r>
        <w:rPr>
          <w:rFonts w:ascii="Arial" w:hAnsi="Arial"/>
        </w:rPr>
        <w:t xml:space="preserve">Andriej Korobejnikow, kierownik działu serwisu w StankoMachComplex, powiedział: „Na początku proces wyznaczania dokładności pozycjonowania dla jednej obrabiarki mógł trwać nawet 5–7 godzin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W miarę upływu czasu miało to wyraźnie negatywny wpływ na naszą wydajność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Aby zagwarantować jakość i dokładność naszych obrabiarek, musieliśmy znaleźć nowocześniejsze, bardziej precyzyjne urządzenia pomiarowe, które pomogłyby nam zwiększyć wydajność badań”.</w:t>
      </w:r>
    </w:p>
    <w:p w14:paraId="7251D904" w14:textId="77777777" w:rsidR="001C2192" w:rsidRPr="001C2192" w:rsidRDefault="001C2192" w:rsidP="001C2192">
      <w:pPr>
        <w:rPr>
          <w:rFonts w:ascii="Arial" w:hAnsi="Arial" w:cs="Arial"/>
        </w:rPr>
      </w:pPr>
    </w:p>
    <w:p w14:paraId="47C03C5C" w14:textId="796A1EC4" w:rsidR="001C2192" w:rsidRPr="001C2192" w:rsidRDefault="001C2192" w:rsidP="001C2192">
      <w:pPr>
        <w:rPr>
          <w:rFonts w:ascii="Arial" w:hAnsi="Arial" w:cs="Arial"/>
        </w:rPr>
      </w:pPr>
      <w:r>
        <w:rPr>
          <w:rFonts w:ascii="Arial" w:hAnsi="Arial"/>
        </w:rPr>
        <w:t xml:space="preserve">Uwzględniając różnorodność produkowanych przez nas obrabiarek, sprzęt musiałby umożliwiać pomiar pełnego zakresu parametrów, w tym geometrii korpusu i prowadnic, pozycjonowania CNC, a także osi liniowych i obrotowych.</w:t>
      </w:r>
    </w:p>
    <w:p w14:paraId="26A634B9" w14:textId="77777777" w:rsidR="001C2192" w:rsidRPr="001C2192" w:rsidRDefault="001C2192" w:rsidP="001C2192">
      <w:pPr>
        <w:rPr>
          <w:rFonts w:ascii="Arial" w:hAnsi="Arial" w:cs="Arial"/>
        </w:rPr>
      </w:pPr>
    </w:p>
    <w:p w14:paraId="6C27265C" w14:textId="20EDCA94" w:rsidR="00941D0F" w:rsidRPr="001C2192" w:rsidRDefault="00941D0F" w:rsidP="001C2192">
      <w:pPr>
        <w:rPr>
          <w:rFonts w:ascii="Arial" w:hAnsi="Arial" w:cs="Arial"/>
          <w:b/>
        </w:rPr>
      </w:pPr>
    </w:p>
    <w:p w14:paraId="785D6F52" w14:textId="77777777" w:rsidR="00217E23" w:rsidRPr="001C2192" w:rsidRDefault="00217E23" w:rsidP="001C2192">
      <w:pPr>
        <w:rPr>
          <w:rFonts w:ascii="Arial" w:hAnsi="Arial" w:cs="Arial"/>
          <w:b/>
        </w:rPr>
      </w:pPr>
    </w:p>
    <w:p w14:paraId="3DB7F553" w14:textId="77777777" w:rsidR="001C2192" w:rsidRPr="001C2192" w:rsidRDefault="00941D0F" w:rsidP="001C2192">
      <w:pPr>
        <w:rPr>
          <w:b/>
          <w:rFonts w:ascii="Arial" w:hAnsi="Arial" w:cs="Arial"/>
        </w:rPr>
      </w:pPr>
      <w:r>
        <w:rPr>
          <w:b/>
          <w:rFonts w:ascii="Arial" w:hAnsi="Arial"/>
        </w:rPr>
        <w:t xml:space="preserve">Rozwiązanie</w:t>
      </w:r>
    </w:p>
    <w:p w14:paraId="46910C8A" w14:textId="77777777" w:rsidR="001C2192" w:rsidRPr="001C2192" w:rsidRDefault="001C2192" w:rsidP="001C2192">
      <w:pPr>
        <w:rPr>
          <w:rFonts w:ascii="Arial" w:hAnsi="Arial" w:cs="Arial"/>
          <w:b/>
        </w:rPr>
      </w:pPr>
    </w:p>
    <w:p w14:paraId="233ADABA" w14:textId="554B588D" w:rsidR="001C2192" w:rsidRPr="001C2192" w:rsidRDefault="001C2192" w:rsidP="001C2192">
      <w:pPr>
        <w:rPr>
          <w:b/>
          <w:rFonts w:ascii="Arial" w:hAnsi="Arial" w:cs="Arial"/>
        </w:rPr>
      </w:pPr>
      <w:r>
        <w:rPr>
          <w:rFonts w:ascii="Arial" w:hAnsi="Arial"/>
        </w:rPr>
        <w:t xml:space="preserve">„System zarządzania jakością ISO 9000 wymaga, aby wyposażenie produkcyjne i kontrolne było okresowo wzorcowane zgodnie z wytycznymi miedzynarodowych norm i procedur.””, mówi Andriej Korobejnikow.</w:t>
      </w:r>
    </w:p>
    <w:p w14:paraId="1B9F8FFF" w14:textId="77777777" w:rsidR="001C2192" w:rsidRPr="001C2192" w:rsidRDefault="001C2192" w:rsidP="001C2192">
      <w:pPr>
        <w:rPr>
          <w:rFonts w:ascii="Arial" w:hAnsi="Arial" w:cs="Arial"/>
          <w:lang w:val="en-US"/>
        </w:rPr>
      </w:pPr>
    </w:p>
    <w:p w14:paraId="23E5C9B2" w14:textId="77777777" w:rsidR="001C2192" w:rsidRPr="001C2192" w:rsidRDefault="001C2192" w:rsidP="001C2192">
      <w:pPr>
        <w:rPr>
          <w:rFonts w:ascii="Arial" w:hAnsi="Arial" w:cs="Arial"/>
        </w:rPr>
      </w:pPr>
      <w:r>
        <w:rPr>
          <w:rFonts w:ascii="Arial" w:hAnsi="Arial"/>
        </w:rPr>
        <w:t xml:space="preserve">Dodaje: „W związku z zakupem nowych systemów pomiarowych do fabryki obrabiarek w Twerze rozpoczęliśmy dogłębne badania rynku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Wkrótce ustaliliśmy, że wiodący międzynarodowi producenci obrabiarek stosują rozwiązania kalibracyjne firmy Renishaw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Najwyraźniej było to wypróbowane i przetestowane rozwiązanie, które miało doprowadzić do skokowej zmiany procedur testowych w StankoMachComplex. Kolejne dni były potwierdzeniem, że podjęliśmy właściwą decyzję”, powiedział Korobejnikow.</w:t>
      </w:r>
    </w:p>
    <w:p w14:paraId="3B797870" w14:textId="77777777" w:rsidR="001C2192" w:rsidRPr="001C2192" w:rsidRDefault="001C2192" w:rsidP="001C2192">
      <w:pPr>
        <w:rPr>
          <w:rFonts w:ascii="Arial" w:hAnsi="Arial" w:cs="Arial"/>
          <w:lang w:val="en-US"/>
        </w:rPr>
      </w:pPr>
    </w:p>
    <w:p w14:paraId="41776703" w14:textId="5363EC9F" w:rsidR="001C2192" w:rsidRPr="001C2192" w:rsidRDefault="001C2192" w:rsidP="001C2192">
      <w:pPr>
        <w:rPr>
          <w:rFonts w:ascii="Arial" w:hAnsi="Arial" w:cs="Arial"/>
        </w:rPr>
      </w:pPr>
      <w:r>
        <w:rPr>
          <w:rFonts w:ascii="Arial" w:hAnsi="Arial"/>
        </w:rPr>
        <w:t xml:space="preserve">Pierwszym etapem współpracy między StankoMachComplex a Renishaw było nabycie systemu diagnostycznego QC20-W oraz laserowego systemu XL-80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Laserowy system XL-80 wykorzystuje się do sprawdzania dokładności przemieszczeń obrabiarek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Każdą z osi testuje się indywidualnie, a w połączeniu z danymi z systemu ballbar QC20-W zyskuje się pełny obraz stanu technicznego obrabiarki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Tam, gdzie to możliwe, można zastosować kompensację w celu zwiększenia wydajności.</w:t>
      </w:r>
    </w:p>
    <w:p w14:paraId="417B0F24" w14:textId="77777777" w:rsidR="001C2192" w:rsidRPr="001C2192" w:rsidRDefault="001C2192" w:rsidP="001C2192">
      <w:pPr>
        <w:rPr>
          <w:rFonts w:ascii="Arial" w:hAnsi="Arial" w:cs="Arial"/>
          <w:lang w:val="en-US"/>
        </w:rPr>
      </w:pPr>
    </w:p>
    <w:p w14:paraId="65ADEF59" w14:textId="3E0E3103" w:rsidR="001C2192" w:rsidRPr="001C2192" w:rsidRDefault="001C2192" w:rsidP="001C2192">
      <w:pPr>
        <w:rPr>
          <w:rFonts w:ascii="Arial" w:hAnsi="Arial" w:cs="Arial"/>
        </w:rPr>
      </w:pPr>
      <w:r>
        <w:rPr>
          <w:rFonts w:ascii="Arial" w:hAnsi="Arial"/>
        </w:rPr>
        <w:t xml:space="preserve">Po rozpoczęciu produkcji frezarek wieloosiowych zakupiono kalibrator osi obrotowych XR20-W, który umożliwia pomiar pozycjonowania osi obrotowych z dokładnością do ±1 sekundy łukowej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System ten umożliwia bezdotykowy pomiar o wysokiej dokładności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Kalibrator XR20-W charakteryzuje się elastycznością i możliwością montażu w środku osi obrotowej obrabiarki lub poza nią, a pomiar odbywa się przy użyciu oprogramowania Renishaw.</w:t>
      </w:r>
    </w:p>
    <w:p w14:paraId="72411443" w14:textId="77777777" w:rsidR="00941D0F" w:rsidRPr="001C2192" w:rsidRDefault="00941D0F" w:rsidP="001C2192">
      <w:pPr>
        <w:rPr>
          <w:rFonts w:ascii="Arial" w:hAnsi="Arial" w:cs="Arial"/>
          <w:lang w:val="en-US"/>
        </w:rPr>
      </w:pPr>
    </w:p>
    <w:p w14:paraId="45B33C8F" w14:textId="110A67CB" w:rsidR="00941D0F" w:rsidRPr="001C2192" w:rsidRDefault="00941D0F" w:rsidP="001C2192">
      <w:pPr>
        <w:rPr>
          <w:b/>
          <w:rFonts w:ascii="Arial" w:hAnsi="Arial" w:cs="Arial"/>
        </w:rPr>
      </w:pPr>
      <w:r>
        <w:rPr>
          <w:b/>
          <w:rFonts w:ascii="Arial" w:hAnsi="Arial"/>
        </w:rPr>
        <w:t xml:space="preserve">Wyniki</w:t>
      </w:r>
    </w:p>
    <w:p w14:paraId="3A13CE11" w14:textId="77777777" w:rsidR="001C2192" w:rsidRPr="001C2192" w:rsidRDefault="001C2192" w:rsidP="001C2192">
      <w:pPr>
        <w:rPr>
          <w:rFonts w:ascii="Arial" w:hAnsi="Arial" w:cs="Arial"/>
          <w:b/>
        </w:rPr>
      </w:pPr>
    </w:p>
    <w:p w14:paraId="71893DBD" w14:textId="573C9BD4" w:rsidR="001C2192" w:rsidRPr="001C2192" w:rsidRDefault="001C2192" w:rsidP="001C2192">
      <w:pPr>
        <w:rPr>
          <w:rFonts w:ascii="Arial" w:eastAsiaTheme="minorHAnsi" w:hAnsi="Arial" w:cs="Arial"/>
        </w:rPr>
      </w:pPr>
      <w:r>
        <w:rPr>
          <w:rFonts w:ascii="Arial" w:hAnsi="Arial"/>
        </w:rPr>
        <w:t xml:space="preserve">Aktualny zestaw przyrządów pomiarowych StankoMachComplex obejmuje pięć systemów pomiarowych firmy Renishaw: dwa interferometry laserowe XL-80, dwa kinematyczne pręty kulowe QC20-W oraz kalibrator osi obrotowych XR20-W.</w:t>
      </w:r>
      <w:r>
        <w:rPr>
          <w:rFonts w:ascii="Arial" w:hAnsi="Arial"/>
        </w:rPr>
        <w:t xml:space="preserve"> </w:t>
      </w:r>
    </w:p>
    <w:p w14:paraId="4DB808EE" w14:textId="77777777" w:rsidR="001C2192" w:rsidRPr="001C2192" w:rsidRDefault="001C2192" w:rsidP="001C2192">
      <w:pPr>
        <w:rPr>
          <w:rFonts w:ascii="Arial" w:eastAsiaTheme="minorHAnsi" w:hAnsi="Arial" w:cs="Arial"/>
          <w:lang w:eastAsia="zh-CN"/>
        </w:rPr>
      </w:pPr>
    </w:p>
    <w:p w14:paraId="39126A7B" w14:textId="2E6AAE93" w:rsidR="001C2192" w:rsidRPr="001C2192" w:rsidRDefault="001C2192" w:rsidP="001C2192">
      <w:pPr>
        <w:rPr>
          <w:rFonts w:ascii="Arial" w:eastAsiaTheme="minorHAnsi" w:hAnsi="Arial" w:cs="Arial"/>
        </w:rPr>
      </w:pPr>
      <w:r>
        <w:rPr>
          <w:rFonts w:ascii="Arial" w:hAnsi="Arial"/>
        </w:rPr>
        <w:t xml:space="preserve">Andriej Korobejnikow powiedział: „Codziennie używamy systemów pomiarowych firmy Renishaw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Dokładna kontrola i testowanie dokładności obrabiarek pozwala nam potwierdzić jej klasę i zagwarantować wysoką jakość obróbki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Główne zalety systemów pomiarowych firmy Renishaw to łatwość użytkowania, wysoka precyzja oraz efektywność pomiarów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W porównaniu do ręcznych pomiarów testowych, czas procesu pomiaru dokładności pozycjonowania skrócono 15 razy, z 5–7 godzin do 15–30 minut”.</w:t>
      </w:r>
    </w:p>
    <w:p w14:paraId="0B409171" w14:textId="77777777" w:rsidR="001C2192" w:rsidRPr="001C2192" w:rsidRDefault="001C2192" w:rsidP="001C2192">
      <w:pPr>
        <w:rPr>
          <w:rFonts w:ascii="Arial" w:eastAsiaTheme="minorHAnsi" w:hAnsi="Arial" w:cs="Arial"/>
          <w:lang w:eastAsia="zh-CN"/>
        </w:rPr>
      </w:pPr>
    </w:p>
    <w:p w14:paraId="128BBD0A" w14:textId="283B6FE6" w:rsidR="001C2192" w:rsidRPr="001C2192" w:rsidRDefault="001C2192" w:rsidP="001C2192">
      <w:pPr>
        <w:rPr>
          <w:rFonts w:ascii="Arial" w:eastAsiaTheme="minorHAnsi" w:hAnsi="Arial" w:cs="Arial"/>
        </w:rPr>
      </w:pPr>
      <w:r>
        <w:rPr>
          <w:rFonts w:ascii="Arial" w:hAnsi="Arial"/>
        </w:rPr>
        <w:t xml:space="preserve">„Dalsze zalety współpracy z firmą Renishaw obejmują regularne aktualizacje oprogramowania w celu eliminacji błędów, rozszerzanie funkcjonalności, aktualizacje norm analizy oraz kompleksową pomoc techniczną”, dodał.</w:t>
      </w:r>
    </w:p>
    <w:p w14:paraId="09B88AD7" w14:textId="77777777" w:rsidR="001C2192" w:rsidRPr="001C2192" w:rsidRDefault="001C2192" w:rsidP="001C2192">
      <w:pPr>
        <w:rPr>
          <w:rFonts w:ascii="Arial" w:eastAsiaTheme="minorHAnsi" w:hAnsi="Arial" w:cs="Arial"/>
          <w:lang w:eastAsia="zh-CN"/>
        </w:rPr>
      </w:pPr>
    </w:p>
    <w:p w14:paraId="471F95AC" w14:textId="47184915" w:rsidR="00A40B8B" w:rsidRPr="001C2192" w:rsidRDefault="001C2192" w:rsidP="001C2192">
      <w:pPr>
        <w:rPr>
          <w:rFonts w:ascii="Arial" w:hAnsi="Arial" w:cs="Arial"/>
        </w:rPr>
      </w:pPr>
      <w:r>
        <w:rPr>
          <w:rFonts w:ascii="Arial" w:hAnsi="Arial"/>
        </w:rPr>
        <w:t xml:space="preserve">Andriej Korobejnikow podsumował: „Systemy pomiarowe firmy Renishaw umożliwiły nam utrzymanie 100% zaufania do naszych produktów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Systemy pomiarowe przechowują wyniki wszystkich przeprowadzonych badań, potwierdzając zgodność obrabiarki z deklarowaną klasą dokładności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W razie potrzeby możemy również użyć sprzętu do sprawdzenia parametrów technicznych obrabiarki u klienta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Zastosowanie systemów pomiarowych Renishaw gwarantuje jakość i niezawodność produktów naszej firmy”.</w:t>
      </w:r>
    </w:p>
    <w:p w14:paraId="5EE63F20" w14:textId="42109AE6" w:rsidR="00A40B8B" w:rsidRPr="001C2192" w:rsidRDefault="00A40B8B" w:rsidP="001C2192">
      <w:pPr>
        <w:rPr>
          <w:rFonts w:ascii="Arial" w:hAnsi="Arial" w:cs="Arial"/>
          <w:lang w:val="en-US"/>
        </w:rPr>
      </w:pPr>
    </w:p>
    <w:p w14:paraId="12132F17" w14:textId="05024E6A" w:rsidR="00A40B8B" w:rsidRDefault="00A40B8B" w:rsidP="00A40B8B">
      <w:pPr>
        <w:pStyle w:val="NoSpacing"/>
        <w:rPr>
          <w:rFonts w:ascii="Arial" w:hAnsi="Arial" w:cs="Arial"/>
          <w:sz w:val="20"/>
          <w:lang w:val="en-US"/>
        </w:rPr>
      </w:pPr>
    </w:p>
    <w:p w14:paraId="4486EFCE" w14:textId="77777777" w:rsidR="00A40B8B" w:rsidRPr="00A40B8B" w:rsidRDefault="00A40B8B" w:rsidP="00A40B8B">
      <w:pPr>
        <w:pStyle w:val="NoSpacing"/>
        <w:rPr>
          <w:rFonts w:ascii="Arial" w:hAnsi="Arial" w:cs="Arial"/>
          <w:sz w:val="20"/>
          <w:lang w:val="en-US"/>
        </w:rPr>
      </w:pPr>
    </w:p>
    <w:p w14:paraId="4FE880CF" w14:textId="778A12BB" w:rsidR="009F23F0" w:rsidRDefault="00113C35" w:rsidP="0050292E">
      <w:pPr>
        <w:spacing w:line="276" w:lineRule="auto"/>
        <w:rPr>
          <w:rFonts w:ascii="Arial" w:hAnsi="Arial" w:cs="Arial"/>
        </w:rPr>
      </w:pPr>
      <w:r>
        <w:rPr>
          <w:rFonts w:ascii="Arial" w:hAnsi="Arial"/>
        </w:rPr>
        <w:t xml:space="preserve">Aby uzyskać więcej informacji, odwiedź witrynę</w:t>
      </w:r>
      <w:r>
        <w:t xml:space="preserve"> </w:t>
      </w:r>
      <w:hyperlink r:id="rId11" w:history="1">
        <w:r>
          <w:rPr>
            <w:rStyle w:val="Hyperlink"/>
            <w:rFonts w:ascii="Arial" w:hAnsi="Arial"/>
          </w:rPr>
          <w:t xml:space="preserve">www.renishaw.pl/stanko</w:t>
        </w:r>
      </w:hyperlink>
    </w:p>
    <w:p w14:paraId="4FE880D0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b/>
          <w:sz w:val="22"/>
          <w:szCs w:val="22"/>
          <w:rFonts w:ascii="Arial" w:hAnsi="Arial" w:cs="Arial"/>
        </w:rPr>
      </w:pPr>
      <w:r>
        <w:rPr>
          <w:b/>
          <w:sz w:val="22"/>
          <w:rFonts w:ascii="Arial" w:hAnsi="Arial"/>
        </w:rPr>
        <w:t xml:space="preserve">-KONIEC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CA494F" w:rsidSect="00B803A3">
      <w:headerReference w:type="first" r:id="rId12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ED3E38" w14:textId="77777777" w:rsidR="00E613FA" w:rsidRDefault="00E613FA" w:rsidP="002E2F8C">
      <w:r>
        <w:separator/>
      </w:r>
    </w:p>
  </w:endnote>
  <w:endnote w:type="continuationSeparator" w:id="0">
    <w:p w14:paraId="5933A5F4" w14:textId="77777777" w:rsidR="00E613FA" w:rsidRDefault="00E613FA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28904A" w14:textId="77777777" w:rsidR="00E613FA" w:rsidRDefault="00E613FA" w:rsidP="002E2F8C">
      <w:r>
        <w:separator/>
      </w:r>
    </w:p>
  </w:footnote>
  <w:footnote w:type="continuationSeparator" w:id="0">
    <w:p w14:paraId="2098F970" w14:textId="77777777" w:rsidR="00E613FA" w:rsidRDefault="00E613FA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880D7" w14:textId="0D751622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dirty" w:grammar="dirty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B6575"/>
    <w:rsid w:val="000C6F60"/>
    <w:rsid w:val="00113C35"/>
    <w:rsid w:val="0012029C"/>
    <w:rsid w:val="00135DB0"/>
    <w:rsid w:val="001753BC"/>
    <w:rsid w:val="00180B30"/>
    <w:rsid w:val="001A7649"/>
    <w:rsid w:val="001B5924"/>
    <w:rsid w:val="001C2192"/>
    <w:rsid w:val="0021225A"/>
    <w:rsid w:val="00217E23"/>
    <w:rsid w:val="00227CE4"/>
    <w:rsid w:val="00245116"/>
    <w:rsid w:val="002469DB"/>
    <w:rsid w:val="00257833"/>
    <w:rsid w:val="002743BD"/>
    <w:rsid w:val="002858D4"/>
    <w:rsid w:val="00291695"/>
    <w:rsid w:val="002A4C90"/>
    <w:rsid w:val="002E2F8C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3F79F2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5163"/>
    <w:rsid w:val="004C68BF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5F46B8"/>
    <w:rsid w:val="00604CE4"/>
    <w:rsid w:val="00633356"/>
    <w:rsid w:val="00644635"/>
    <w:rsid w:val="0065468E"/>
    <w:rsid w:val="00666780"/>
    <w:rsid w:val="006873DF"/>
    <w:rsid w:val="00691DAA"/>
    <w:rsid w:val="00694EDE"/>
    <w:rsid w:val="006A51F2"/>
    <w:rsid w:val="006B413D"/>
    <w:rsid w:val="006C2C75"/>
    <w:rsid w:val="006E4D82"/>
    <w:rsid w:val="00701066"/>
    <w:rsid w:val="00714411"/>
    <w:rsid w:val="0072403D"/>
    <w:rsid w:val="0073088A"/>
    <w:rsid w:val="00775194"/>
    <w:rsid w:val="007973B6"/>
    <w:rsid w:val="00797E75"/>
    <w:rsid w:val="007B1F00"/>
    <w:rsid w:val="007B7B78"/>
    <w:rsid w:val="007C3DAF"/>
    <w:rsid w:val="007C4DCE"/>
    <w:rsid w:val="007C65C2"/>
    <w:rsid w:val="007D6F24"/>
    <w:rsid w:val="007F3BB1"/>
    <w:rsid w:val="008149F1"/>
    <w:rsid w:val="00864808"/>
    <w:rsid w:val="00874709"/>
    <w:rsid w:val="008757C5"/>
    <w:rsid w:val="00893A94"/>
    <w:rsid w:val="008D1D65"/>
    <w:rsid w:val="008D3B4D"/>
    <w:rsid w:val="008E2064"/>
    <w:rsid w:val="008E495B"/>
    <w:rsid w:val="00910A83"/>
    <w:rsid w:val="009415B6"/>
    <w:rsid w:val="00941D0F"/>
    <w:rsid w:val="0098680F"/>
    <w:rsid w:val="009B326C"/>
    <w:rsid w:val="009B63D3"/>
    <w:rsid w:val="009C2F78"/>
    <w:rsid w:val="009F23F0"/>
    <w:rsid w:val="009F352A"/>
    <w:rsid w:val="00A05840"/>
    <w:rsid w:val="00A32C35"/>
    <w:rsid w:val="00A40B8B"/>
    <w:rsid w:val="00A60348"/>
    <w:rsid w:val="00A6754A"/>
    <w:rsid w:val="00AB10DA"/>
    <w:rsid w:val="00AB4B8A"/>
    <w:rsid w:val="00AE4B5D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3745"/>
    <w:rsid w:val="00C30CDF"/>
    <w:rsid w:val="00C34EC9"/>
    <w:rsid w:val="00C43C73"/>
    <w:rsid w:val="00C44CC2"/>
    <w:rsid w:val="00C47966"/>
    <w:rsid w:val="00CA494F"/>
    <w:rsid w:val="00CB0C2C"/>
    <w:rsid w:val="00CC2F07"/>
    <w:rsid w:val="00CD6AD4"/>
    <w:rsid w:val="00CF722A"/>
    <w:rsid w:val="00D03AD0"/>
    <w:rsid w:val="00D366C8"/>
    <w:rsid w:val="00D851C0"/>
    <w:rsid w:val="00D87313"/>
    <w:rsid w:val="00D92177"/>
    <w:rsid w:val="00D94965"/>
    <w:rsid w:val="00D96ACE"/>
    <w:rsid w:val="00D97C50"/>
    <w:rsid w:val="00DC65AA"/>
    <w:rsid w:val="00DF6E72"/>
    <w:rsid w:val="00E22254"/>
    <w:rsid w:val="00E457B4"/>
    <w:rsid w:val="00E50CD8"/>
    <w:rsid w:val="00E613FA"/>
    <w:rsid w:val="00E63517"/>
    <w:rsid w:val="00E73435"/>
    <w:rsid w:val="00EA2DA8"/>
    <w:rsid w:val="00EA334A"/>
    <w:rsid w:val="00EA3AF0"/>
    <w:rsid w:val="00EB40A4"/>
    <w:rsid w:val="00EC0CC5"/>
    <w:rsid w:val="00EF3218"/>
    <w:rsid w:val="00F05286"/>
    <w:rsid w:val="00F30D7C"/>
    <w:rsid w:val="00F560D5"/>
    <w:rsid w:val="00F60098"/>
    <w:rsid w:val="00F65081"/>
    <w:rsid w:val="00F71F07"/>
    <w:rsid w:val="00F81452"/>
    <w:rsid w:val="00FA3F2E"/>
    <w:rsid w:val="00FC0E15"/>
    <w:rsid w:val="00FC2419"/>
    <w:rsid w:val="00FC7AE9"/>
    <w:rsid w:val="00FE7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pl-P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pl-PL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pl-PL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pl-PL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&#65279;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renishaw.pl/stanko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2" ma:contentTypeDescription="Create a new document." ma:contentTypeScope="" ma:versionID="77e1ee20c8a7a5c296eef2cc74554750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68657053472934795efab8cb5e70f07d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F5F6AF-E95E-4412-9AC6-36718B2312E9}">
  <ds:schemaRefs>
    <ds:schemaRef ds:uri="http://purl.org/dc/elements/1.1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64d3ed54-142c-4ac0-8d13-a5f340537a3a"/>
    <ds:schemaRef ds:uri="http://schemas.microsoft.com/office/2006/metadata/properties"/>
    <ds:schemaRef ds:uri="http://schemas.microsoft.com/office/2006/documentManagement/types"/>
    <ds:schemaRef ds:uri="26600812-83e8-4289-8a6b-ff351b3853b9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5F1008D2-E6BF-48B3-ABED-9A1ADECED0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452DBA7-F93A-420E-8D30-3E8CAC9073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839</Words>
  <Characters>492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asuring solutions reduce machine tool testing time by up to 6.5%</vt:lpstr>
    </vt:vector>
  </TitlesOfParts>
  <Company>Renishaw PLC</Company>
  <LinksUpToDate>false</LinksUpToDate>
  <CharactersWithSpaces>5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asuring solutions reduce machine tool testing time by up to 6.5%</dc:title>
  <dc:subject>A successful machine tool manufacturer, StankoMachComplex was faced with a dilemma. As demand for its growing range of machine tools rapidly increased, the company’s rigorous product testing procedures were creating a bottleneck in production. It needed to accelerate testing throughput while increasing the accuracy of its precision measurements at the same time. A combination of Renishaw’s measurement solutions provided the answer.</dc:subject>
  <dc:creator>Renishaw PLC</dc:creator>
  <cp:keywords>calibration csprecisionmanufacturing manufacturing precision qc20-w stankomachcomplex xl-80 xr20-w</cp:keywords>
  <dc:description/>
  <cp:lastModifiedBy>Jo Green</cp:lastModifiedBy>
  <cp:revision>5</cp:revision>
  <cp:lastPrinted>2014-11-03T12:56:00Z</cp:lastPrinted>
  <dcterms:created xsi:type="dcterms:W3CDTF">2020-02-24T22:26:00Z</dcterms:created>
  <dcterms:modified xsi:type="dcterms:W3CDTF">2020-05-29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